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saf Adilman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laowo Dahana Tabaloh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saf Adilman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ndang Suriani Sari Harefa 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Diponegoro Tohia panta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ndang Suriani Sari Harefa 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hati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utomo no 27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hati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ekar Hasrat Mantho Ge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umori Kecamatan Gunungsitoli Barat Kota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ekar Hasrat Mantho Ge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liaman Zeg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Tetehosi Afia Dusun l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liaman Zeg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fan Kristian Hur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pelud Binaka km 16 Desa idanotae kecamatan Gunungsitoli Idano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fan Kristian Hur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dielya Harazak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SM Raja No. 60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dielya Harazak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nggi Gresia Laoli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Ombolata ulu dusun 2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nggi Gresia Laoli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rlin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rlin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rwin Siantar Jaya 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alan Sudirman No.96,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rwin Siantar Jaya 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Murni Paskah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I Desa Hilina'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Murni Paskah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erius Ibelala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erius Ibelala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arn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Moaw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arn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4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Yusni Mihart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lolomoyo tuhemberu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4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Yusni Mihart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5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Elnidarti Haref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AW. Harefa, Desa Madul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5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Elnidarti Haref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6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Juni Iman Eviani Zendrat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Yos Sudars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6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Juni Iman Eviani Zendrat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7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dar Manis Lase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Nilam Gg Altigs No. 04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7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dar Manis Lase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8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Agnes Kristiani Lawolo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n. Diponegoro gang Nusantara no.40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8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Agnes Kristiani Lawolo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19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anny Kenzya Laros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esa Bawodesol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19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anny Kenzya Laros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20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atiziduhu Hulu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onozitoli olor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20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atiziduhu Hulu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21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Ferisman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Fondrako km 5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21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Ferisman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22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arti Yanifili Zebua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Jl. Arah Nias Tengah Km. 6,2 Desa Fodo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22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arti Yanifili Zebua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p w14:paraId="653EE81E" w14:textId="77777777" w:rsidR="00EF326F" w:rsidRDefault="00EF326F">
      <w:pPr>
        <w:spacing w:after="0" w:line="240" w:lineRule="auto"/>
        <w:jc w:val="both"/>
        <w:rPr>
          <w:rFonts w:ascii="Times New Roman" w:eastAsia="Bookman Old Style" w:hAnsi="Times New Roman" w:cs="Times New Roman"/>
          <w:b/>
          <w:sz w:val="24"/>
          <w:szCs w:val="24"/>
          <w:lang w:val="en-US"/>
        </w:rPr>
      </w:pPr>
    </w:p>
    <w:p w14:paraId="395BA336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b/>
          <w:sz w:val="24"/>
          <w:szCs w:val="24"/>
        </w:rPr>
      </w:pPr>
      <w:r>
        <w:rPr>
          <w:rFonts w:ascii="Times New Roman" w:eastAsia="Bookman Old Style" w:hAnsi="Times New Roman" w:cs="Times New Roman"/>
          <w:b/>
          <w:sz w:val="24"/>
          <w:szCs w:val="24"/>
        </w:rPr>
        <w:t>BERITA ACARA SERAH TERIMA PEKERJAAN</w:t>
      </w:r>
    </w:p>
    <w:p w14:paraId="0B912011" w14:textId="77777777" w:rsidR="00EF326F" w:rsidRDefault="00000000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HASI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KEGIATAN SENSUS/SURVEI TAHUN 2024</w:t>
      </w:r>
    </w:p>
    <w:p w14:paraId="5987F0A9" w14:textId="77777777" w:rsidR="00EF326F" w:rsidRDefault="00000000">
      <w:pPr>
        <w:pBdr>
          <w:bottom w:val="single" w:sz="12" w:space="1" w:color="000000"/>
        </w:pBdr>
        <w:spacing w:after="120" w:line="24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</w:p>
    <w:p w14:paraId="4F285DFB" w14:textId="77777777" w:rsidR="00EF326F" w:rsidRDefault="00000000">
      <w:pPr>
        <w:spacing w:before="60" w:after="0" w:line="300" w:lineRule="auto"/>
        <w:jc w:val="center"/>
        <w:rPr>
          <w:rFonts w:ascii="Times New Roman" w:eastAsia="Bookman Old Style" w:hAnsi="Times New Roman" w:cs="Times New Roman"/>
          <w:sz w:val="24"/>
          <w:szCs w:val="24"/>
          <w:lang w:val="en-US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Nomor: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31.01.23/PPK/PPIS/BAST/2024</w:t>
      </w:r>
    </w:p>
    <w:p w14:paraId="5AAA572D" w14:textId="77777777" w:rsidR="00EF326F" w:rsidRDefault="00EF326F">
      <w:pPr>
        <w:spacing w:after="0" w:line="240" w:lineRule="auto"/>
        <w:jc w:val="center"/>
        <w:rPr>
          <w:rFonts w:ascii="Times New Roman" w:eastAsia="Bookman Old Style" w:hAnsi="Times New Roman" w:cs="Times New Roman"/>
          <w:sz w:val="24"/>
          <w:szCs w:val="24"/>
        </w:rPr>
      </w:pPr>
    </w:p>
    <w:p w14:paraId="53DF2FE4" w14:textId="77777777" w:rsidR="00EF326F" w:rsidRDefault="00000000">
      <w:pPr>
        <w:spacing w:after="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 xml:space="preserve">Pada hari in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Rabu</w:t>
      </w:r>
      <w:r>
        <w:rPr>
          <w:rFonts w:ascii="Times New Roman" w:eastAsia="Bookman Old Style" w:hAnsi="Times New Roman" w:cs="Times New Roman"/>
          <w:sz w:val="24"/>
          <w:szCs w:val="24"/>
        </w:rPr>
        <w:t>, tanggal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tiga puluh satu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ula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dua ribu dua puluh empat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bertempat di Kantor BPS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, dengan alamat </w:t>
      </w:r>
      <w:r>
        <w:rPr>
          <w:rFonts w:ascii="Times New Roman" w:hAnsi="Times New Roman" w:cs="Times New Roman"/>
          <w:sz w:val="24"/>
          <w:szCs w:val="24"/>
          <w:lang w:val="en-US"/>
        </w:rPr>
        <w:t>Jl. Arah puskesmas No.09 Desa Hilinaa Kecamatan Gunungsitoli</w:t>
      </w:r>
      <w:r>
        <w:rPr>
          <w:rFonts w:ascii="Times New Roman" w:eastAsia="Bookman Old Style" w:hAnsi="Times New Roman" w:cs="Times New Roman"/>
          <w:sz w:val="24"/>
          <w:szCs w:val="24"/>
        </w:rPr>
        <w:t>, yang bertanda tangan di bawah ini:</w:t>
      </w:r>
    </w:p>
    <w:tbl>
      <w:tblPr>
        <w:tblStyle w:val="TableGrid"/>
        <w:tblW w:w="0" w:type="auto"/>
        <w:tblInd w:w="11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11"/>
        <w:gridCol w:w="1712"/>
        <w:gridCol w:w="344"/>
        <w:gridCol w:w="6958"/>
      </w:tblGrid>
      <w:tr w:rsidR="00EF326F" w14:paraId="75A2188E" w14:textId="77777777">
        <w:tc>
          <w:tcPr>
            <w:tcW w:w="518" w:type="dxa"/>
          </w:tcPr>
          <w:p w14:paraId="343D0FC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1740" w:type="dxa"/>
          </w:tcPr>
          <w:p w14:paraId="2593FA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38F8F29E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418064A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</w:rPr>
              <w:t>Nonifili Febrianty Harefa SST, M.SM</w:t>
            </w:r>
          </w:p>
        </w:tc>
      </w:tr>
      <w:tr w:rsidR="00EF326F" w14:paraId="1BBEDD89" w14:textId="77777777">
        <w:tc>
          <w:tcPr>
            <w:tcW w:w="518" w:type="dxa"/>
          </w:tcPr>
          <w:p w14:paraId="66950123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D5977C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Jabatan </w:t>
            </w:r>
          </w:p>
        </w:tc>
        <w:tc>
          <w:tcPr>
            <w:tcW w:w="346" w:type="dxa"/>
          </w:tcPr>
          <w:p w14:paraId="6C55D660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40E18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n Kota Gunungsitoli</w:t>
            </w:r>
          </w:p>
        </w:tc>
      </w:tr>
      <w:tr w:rsidR="00EF326F" w14:paraId="7224B391" w14:textId="77777777">
        <w:tc>
          <w:tcPr>
            <w:tcW w:w="518" w:type="dxa"/>
          </w:tcPr>
          <w:p w14:paraId="0445869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7A48528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 Kantor</w:t>
            </w:r>
          </w:p>
        </w:tc>
        <w:tc>
          <w:tcPr>
            <w:tcW w:w="346" w:type="dxa"/>
          </w:tcPr>
          <w:p w14:paraId="4393B7F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1504BF1F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Jl. Arah puskesmas No.09 Desa Hilinaa Kecamatan Gunungsitoli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PERTAMA.</w:t>
            </w:r>
          </w:p>
        </w:tc>
      </w:tr>
      <w:tr w:rsidR="00EF326F" w14:paraId="4A746274" w14:textId="77777777">
        <w:trPr>
          <w:trHeight w:val="184"/>
        </w:trPr>
        <w:tc>
          <w:tcPr>
            <w:tcW w:w="518" w:type="dxa"/>
          </w:tcPr>
          <w:p w14:paraId="0509C16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624E6742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346" w:type="dxa"/>
          </w:tcPr>
          <w:p w14:paraId="74DC480F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7137" w:type="dxa"/>
          </w:tcPr>
          <w:p w14:paraId="41C555AB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</w:tr>
      <w:tr w:rsidR="00EF326F" w14:paraId="3D503F3A" w14:textId="77777777">
        <w:tc>
          <w:tcPr>
            <w:tcW w:w="518" w:type="dxa"/>
          </w:tcPr>
          <w:p w14:paraId="6DF1D41B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1740" w:type="dxa"/>
          </w:tcPr>
          <w:p w14:paraId="7162F31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Nama </w:t>
            </w:r>
          </w:p>
        </w:tc>
        <w:tc>
          <w:tcPr>
            <w:tcW w:w="346" w:type="dxa"/>
          </w:tcPr>
          <w:p w14:paraId="7C1486C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3A828C61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Swit Dwi Fia Zega </w:t>
            </w:r>
          </w:p>
        </w:tc>
      </w:tr>
      <w:tr w:rsidR="00EF326F" w14:paraId="135D9056" w14:textId="77777777">
        <w:tc>
          <w:tcPr>
            <w:tcW w:w="518" w:type="dxa"/>
          </w:tcPr>
          <w:p w14:paraId="4A9673AE" w14:textId="77777777" w:rsidR="00EF326F" w:rsidRDefault="00EF326F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</w:tc>
        <w:tc>
          <w:tcPr>
            <w:tcW w:w="1740" w:type="dxa"/>
          </w:tcPr>
          <w:p w14:paraId="08E0AB5D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Jabatan</w:t>
            </w:r>
          </w:p>
        </w:tc>
        <w:tc>
          <w:tcPr>
            <w:tcW w:w="346" w:type="dxa"/>
          </w:tcPr>
          <w:p w14:paraId="2E1AB766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:</w:t>
            </w:r>
          </w:p>
        </w:tc>
        <w:tc>
          <w:tcPr>
            <w:tcW w:w="7137" w:type="dxa"/>
          </w:tcPr>
          <w:p w14:paraId="51FA88C3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Kegiatan Sensus/Survei Tahun 2024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Alamat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 Dusun 1, Desa Afia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 yang selanjutnya disebut sebagai PIHAK KEDUA.</w:t>
            </w:r>
          </w:p>
        </w:tc>
      </w:tr>
    </w:tbl>
    <w:p w14:paraId="0776F183" w14:textId="68DD4809" w:rsidR="00EF326F" w:rsidRDefault="00000000">
      <w:pPr>
        <w:spacing w:before="240" w:after="0" w:line="300" w:lineRule="auto"/>
        <w:ind w:firstLine="709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Berdasarkan Perjanjian Kerja Nomor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.1.23/PPK/PPIS/SPK/2024</w:t>
      </w:r>
      <w:r>
        <w:rPr>
          <w:rFonts w:ascii="Times New Roman" w:hAnsi="Times New Roman" w:cs="Times New Roman"/>
          <w:sz w:val="24"/>
          <w:szCs w:val="24"/>
        </w:rPr>
        <w:t>, tanggal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2 Januari 2024 dan  Rekapitulasi Hasil Pemeriksaan Dokumen Hasil Pencacahan dan Pengolahan</w:t>
      </w:r>
      <w:r w:rsidR="00596656">
        <w:rPr>
          <w:rFonts w:ascii="Times New Roman" w:hAnsi="Times New Roman" w:cs="Times New Roman"/>
          <w:sz w:val="24"/>
          <w:szCs w:val="24"/>
          <w:lang w:val="en-US"/>
        </w:rPr>
        <w:t xml:space="preserve"> Bulan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r w:rsidR="00124978">
        <w:rPr>
          <w:rFonts w:ascii="Times New Roman" w:eastAsia="Bookman Old Style" w:hAnsi="Times New Roman" w:cs="Times New Roman"/>
          <w:sz w:val="24"/>
          <w:szCs w:val="24"/>
          <w:lang w:val="en-US"/>
        </w:rPr>
        <w:t>Januari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Tahun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2024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BPS Kota Gunungsitoli (terlampir) </w:t>
      </w:r>
      <w:r>
        <w:rPr>
          <w:rFonts w:ascii="Times New Roman" w:hAnsi="Times New Roman" w:cs="Times New Roman"/>
          <w:sz w:val="24"/>
          <w:szCs w:val="24"/>
        </w:rPr>
        <w:t>bersama in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PIHAK KEDUA telah menyerahkan pekerjaan Hasil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egiatan Sensus/Surve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sesuai wilayah tugasnya di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>Kota Gunungsitoli</w:t>
      </w:r>
      <w:r>
        <w:rPr>
          <w:rFonts w:ascii="Times New Roman" w:eastAsia="Bookman Old Style" w:hAnsi="Times New Roman" w:cs="Times New Roman"/>
          <w:sz w:val="24"/>
          <w:szCs w:val="24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tanggal </w:t>
      </w:r>
      <w:r w:rsidR="00F62A93">
        <w:rPr>
          <w:rFonts w:ascii="Times New Roman" w:hAnsi="Times New Roman" w:cs="Times New Roman"/>
          <w:sz w:val="24"/>
          <w:szCs w:val="24"/>
          <w:lang w:val="en-US"/>
        </w:rPr>
        <w:t>31 Januari 2024 </w:t>
      </w:r>
      <w:r w:rsidR="00972BFD">
        <w:rPr>
          <w:rFonts w:ascii="Times New Roman" w:eastAsia="Bookman Old Style" w:hAnsi="Times New Roman" w:cs="Times New Roman"/>
          <w:sz w:val="24"/>
          <w:szCs w:val="24"/>
          <w:lang w:val="en-US"/>
        </w:rPr>
        <w:t xml:space="preserve"> </w:t>
      </w:r>
      <w:r>
        <w:rPr>
          <w:rFonts w:ascii="Times New Roman" w:eastAsia="Bookman Old Style" w:hAnsi="Times New Roman" w:cs="Times New Roman"/>
          <w:sz w:val="24"/>
          <w:szCs w:val="24"/>
        </w:rPr>
        <w:t>kepada PIHAK PERTAMA, dengan ketentuan sebagai berikut:</w:t>
      </w:r>
    </w:p>
    <w:tbl>
      <w:tblPr>
        <w:tblStyle w:val="TableGrid"/>
        <w:tblW w:w="0" w:type="auto"/>
        <w:tblInd w:w="1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08" w:type="dxa"/>
          <w:right w:w="108" w:type="dxa"/>
        </w:tblCellMar>
        <w:tblLook w:val="04A0" w:firstRow="1" w:lastRow="0" w:firstColumn="1" w:lastColumn="0" w:noHBand="0" w:noVBand="1"/>
      </w:tblPr>
      <w:tblGrid>
        <w:gridCol w:w="591"/>
        <w:gridCol w:w="8852"/>
      </w:tblGrid>
      <w:tr w:rsidR="00EF326F" w14:paraId="04549A79" w14:textId="77777777">
        <w:tc>
          <w:tcPr>
            <w:tcW w:w="600" w:type="dxa"/>
          </w:tcPr>
          <w:p w14:paraId="791BDFE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1</w:t>
            </w:r>
          </w:p>
        </w:tc>
        <w:tc>
          <w:tcPr>
            <w:tcW w:w="9059" w:type="dxa"/>
          </w:tcPr>
          <w:p w14:paraId="3D691B99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PIHAK KEDUA telah sesuai dengan jumlah dan kualitas yang ditetapkan dalam Perjanjian Kerja.</w:t>
            </w:r>
          </w:p>
        </w:tc>
      </w:tr>
      <w:tr w:rsidR="00EF326F" w14:paraId="3E7576A9" w14:textId="77777777">
        <w:tc>
          <w:tcPr>
            <w:tcW w:w="600" w:type="dxa"/>
          </w:tcPr>
          <w:p w14:paraId="3CB6B7EC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2</w:t>
            </w:r>
          </w:p>
        </w:tc>
        <w:tc>
          <w:tcPr>
            <w:tcW w:w="9059" w:type="dxa"/>
          </w:tcPr>
          <w:p w14:paraId="48BAB9C4" w14:textId="77777777" w:rsidR="00EF326F" w:rsidRDefault="00000000">
            <w:pPr>
              <w:spacing w:after="0" w:line="300" w:lineRule="auto"/>
              <w:jc w:val="both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Hasil pekerjaan sebagaimana tersebut pada butir 1 telah diperiksa oleh Pengawas/Pemeriksa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/</w:t>
            </w:r>
            <w:r>
              <w:rPr>
                <w:rFonts w:ascii="Times New Roman" w:eastAsia="Bookman Old Style" w:hAnsi="Times New Roman" w:cs="Times New Roman"/>
                <w:i/>
                <w:iCs/>
                <w:sz w:val="24"/>
                <w:szCs w:val="24"/>
                <w:lang w:val="en-US"/>
              </w:rPr>
              <w:t>Subject matter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 dan diterima kelengkapannya oleh PIHAK PERTAMA.</w:t>
            </w:r>
          </w:p>
        </w:tc>
      </w:tr>
    </w:tbl>
    <w:p w14:paraId="3B55FECC" w14:textId="77777777" w:rsidR="00EF326F" w:rsidRDefault="00000000">
      <w:pPr>
        <w:spacing w:before="240" w:line="300" w:lineRule="auto"/>
        <w:ind w:firstLine="709"/>
        <w:jc w:val="both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t>Demikian Berita Acara ini dibuat untuk dipergunakan sebagaimana mestinya.</w:t>
      </w:r>
    </w:p>
    <w:tbl>
      <w:tblPr>
        <w:tblStyle w:val="TableGrid"/>
        <w:tblW w:w="0" w:type="auto"/>
        <w:tblInd w:w="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14"/>
        <w:gridCol w:w="4814"/>
      </w:tblGrid>
      <w:tr w:rsidR="00EF326F" w14:paraId="143B21EB" w14:textId="77777777">
        <w:trPr>
          <w:trHeight w:val="2839"/>
        </w:trPr>
        <w:tc>
          <w:tcPr>
            <w:tcW w:w="4814" w:type="dxa"/>
          </w:tcPr>
          <w:p w14:paraId="6D1CA3E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KEDUA</w:t>
            </w:r>
          </w:p>
          <w:p w14:paraId="7ECA012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 xml:space="preserve">Petugas 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Lapangan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,</w:t>
            </w:r>
          </w:p>
          <w:p w14:paraId="269A523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94FD76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70652D8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8A5018F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5D39A3A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07488D00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>Swit Dwi Fia Zega </w:t>
            </w:r>
          </w:p>
        </w:tc>
        <w:tc>
          <w:tcPr>
            <w:tcW w:w="4814" w:type="dxa"/>
          </w:tcPr>
          <w:p w14:paraId="0555DD1F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IHAK PERTAMA</w:t>
            </w:r>
          </w:p>
          <w:p w14:paraId="4A109081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</w:rPr>
              <w:t>Pejabat Pembuat Komitmen</w:t>
            </w:r>
          </w:p>
          <w:p w14:paraId="78847F13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>BPS Kota Gunungsitoli</w:t>
            </w:r>
          </w:p>
          <w:p w14:paraId="0E0BF06B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B12FDBA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229CC601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364CA89" w14:textId="77777777" w:rsidR="00EF326F" w:rsidRDefault="00EF326F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</w:p>
          <w:p w14:paraId="7CBAD01E" w14:textId="77777777" w:rsidR="00EF326F" w:rsidRDefault="00000000">
            <w:pPr>
              <w:spacing w:after="0" w:line="24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</w:pPr>
            <w:r>
              <w:rPr>
                <w:rFonts w:ascii="Times New Roman" w:eastAsia="Bookman Old Style" w:hAnsi="Times New Roman"/>
                <w:sz w:val="24"/>
                <w:szCs w:val="24"/>
                <w:u w:val="single"/>
                <w:lang w:val="en-US"/>
              </w:rPr>
              <w:t>Nonifili Febrianty Harefa SST, M.SM</w:t>
            </w:r>
            <w:r>
              <w:rPr>
                <w:rFonts w:ascii="Times New Roman" w:eastAsia="Bookman Old Style" w:hAnsi="Times New Roman" w:cs="Times New Roman"/>
                <w:sz w:val="24"/>
                <w:szCs w:val="24"/>
                <w:u w:val="single"/>
                <w:lang w:val="en-US"/>
              </w:rPr>
              <w:t xml:space="preserve"> </w:t>
            </w:r>
          </w:p>
          <w:p w14:paraId="25CF13E6" w14:textId="77777777" w:rsidR="00EF326F" w:rsidRDefault="00000000">
            <w:pPr>
              <w:spacing w:after="0" w:line="300" w:lineRule="auto"/>
              <w:jc w:val="center"/>
              <w:rPr>
                <w:rFonts w:ascii="Times New Roman" w:eastAsia="Bookman Old Style" w:hAnsi="Times New Roman" w:cs="Times New Roman"/>
                <w:sz w:val="24"/>
                <w:szCs w:val="24"/>
              </w:rPr>
            </w:pPr>
            <w:r>
              <w:rPr>
                <w:rFonts w:ascii="Times New Roman" w:eastAsia="Bookman Old Style" w:hAnsi="Times New Roman" w:cs="Times New Roman"/>
                <w:sz w:val="24"/>
                <w:szCs w:val="24"/>
                <w:lang w:val="en-US"/>
              </w:rPr>
              <w:t xml:space="preserve">NIP. </w:t>
            </w:r>
            <w:r>
              <w:rPr>
                <w:rFonts w:ascii="Times New Roman" w:eastAsia="Bookman Old Style" w:hAnsi="Times New Roman"/>
                <w:sz w:val="24"/>
                <w:szCs w:val="24"/>
                <w:lang w:val="en-US"/>
              </w:rPr>
              <w:t>199102052014122001</w:t>
            </w:r>
          </w:p>
        </w:tc>
      </w:tr>
    </w:tbl>
    <w:p w14:paraId="3B90F329" w14:textId="77777777" w:rsidR="00EF326F" w:rsidRDefault="00EF326F">
      <w:pPr>
        <w:spacing w:after="0" w:line="300" w:lineRule="auto"/>
        <w:rPr>
          <w:rFonts w:ascii="Times New Roman" w:eastAsia="Bookman Old Style" w:hAnsi="Times New Roman" w:cs="Times New Roman"/>
          <w:sz w:val="24"/>
          <w:szCs w:val="24"/>
        </w:rPr>
      </w:pPr>
    </w:p>
    <w:p w14:paraId="42CD4DFA" w14:textId="5BD776EA" w:rsidR="007E7E03" w:rsidRDefault="007E7E03">
      <w:pPr>
        <w:spacing w:after="0" w:line="240" w:lineRule="auto"/>
        <w:rPr>
          <w:rFonts w:ascii="Times New Roman" w:eastAsia="Bookman Old Style" w:hAnsi="Times New Roman" w:cs="Times New Roman"/>
          <w:sz w:val="24"/>
          <w:szCs w:val="24"/>
        </w:rPr>
      </w:pPr>
      <w:r>
        <w:rPr>
          <w:rFonts w:ascii="Times New Roman" w:eastAsia="Bookman Old Style" w:hAnsi="Times New Roman" w:cs="Times New Roman"/>
          <w:sz w:val="24"/>
          <w:szCs w:val="24"/>
        </w:rPr>
        <w:br w:type="page"/>
      </w:r>
    </w:p>
    <w:sectPr w:rsidR="00EF326F">
      <w:pgSz w:w="11906" w:h="16838"/>
      <w:pgMar w:top="1418" w:right="1134" w:bottom="1418" w:left="1134" w:header="709" w:footer="709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6C1E5E" w14:textId="77777777" w:rsidR="00F529C2" w:rsidRDefault="00F529C2">
      <w:pPr>
        <w:spacing w:line="240" w:lineRule="auto"/>
      </w:pPr>
      <w:r>
        <w:separator/>
      </w:r>
    </w:p>
  </w:endnote>
  <w:endnote w:type="continuationSeparator" w:id="0">
    <w:p w14:paraId="3ED58436" w14:textId="77777777" w:rsidR="00F529C2" w:rsidRDefault="00F529C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Georgia">
    <w:panose1 w:val="02040502050405020303"/>
    <w:charset w:val="00"/>
    <w:family w:val="roman"/>
    <w:pitch w:val="default"/>
    <w:sig w:usb0="00000287" w:usb1="00000000" w:usb2="00000000" w:usb3="00000000" w:csb0="2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984ABB6" w14:textId="77777777" w:rsidR="00F529C2" w:rsidRDefault="00F529C2">
      <w:pPr>
        <w:spacing w:after="0"/>
      </w:pPr>
      <w:r>
        <w:separator/>
      </w:r>
    </w:p>
  </w:footnote>
  <w:footnote w:type="continuationSeparator" w:id="0">
    <w:p w14:paraId="0CE4F8E5" w14:textId="77777777" w:rsidR="00F529C2" w:rsidRDefault="00F529C2">
      <w:pPr>
        <w:spacing w:after="0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e3MDczNTSxMDYzMTJS0lEKTi0uzszPAykwqgUACSadIiwAAAA="/>
  </w:docVars>
  <w:rsids>
    <w:rsidRoot w:val="009231AC"/>
    <w:rsid w:val="00005DDC"/>
    <w:rsid w:val="00020DCA"/>
    <w:rsid w:val="000210E2"/>
    <w:rsid w:val="0003668E"/>
    <w:rsid w:val="00112A38"/>
    <w:rsid w:val="00124978"/>
    <w:rsid w:val="001257C6"/>
    <w:rsid w:val="00143C8C"/>
    <w:rsid w:val="00180671"/>
    <w:rsid w:val="001F0712"/>
    <w:rsid w:val="00213B07"/>
    <w:rsid w:val="002224A9"/>
    <w:rsid w:val="00224C47"/>
    <w:rsid w:val="00262C73"/>
    <w:rsid w:val="0027340A"/>
    <w:rsid w:val="0028761B"/>
    <w:rsid w:val="00291397"/>
    <w:rsid w:val="002B06EA"/>
    <w:rsid w:val="002B579E"/>
    <w:rsid w:val="002D3484"/>
    <w:rsid w:val="002D491F"/>
    <w:rsid w:val="002D5AAA"/>
    <w:rsid w:val="002E7057"/>
    <w:rsid w:val="00306759"/>
    <w:rsid w:val="003249F9"/>
    <w:rsid w:val="003251BA"/>
    <w:rsid w:val="003C787B"/>
    <w:rsid w:val="003D72B5"/>
    <w:rsid w:val="003E52DE"/>
    <w:rsid w:val="004223B5"/>
    <w:rsid w:val="00423691"/>
    <w:rsid w:val="00425241"/>
    <w:rsid w:val="004455BD"/>
    <w:rsid w:val="00460572"/>
    <w:rsid w:val="004642AA"/>
    <w:rsid w:val="00476118"/>
    <w:rsid w:val="00495055"/>
    <w:rsid w:val="004C3232"/>
    <w:rsid w:val="004D46FB"/>
    <w:rsid w:val="004D725E"/>
    <w:rsid w:val="004E68D6"/>
    <w:rsid w:val="005133FB"/>
    <w:rsid w:val="00556584"/>
    <w:rsid w:val="00566FEB"/>
    <w:rsid w:val="00575B9C"/>
    <w:rsid w:val="00596656"/>
    <w:rsid w:val="00597AE0"/>
    <w:rsid w:val="005A0E44"/>
    <w:rsid w:val="005D25FE"/>
    <w:rsid w:val="005F3852"/>
    <w:rsid w:val="005F6D8E"/>
    <w:rsid w:val="00615462"/>
    <w:rsid w:val="00617EBB"/>
    <w:rsid w:val="00621B1F"/>
    <w:rsid w:val="0064280B"/>
    <w:rsid w:val="00652090"/>
    <w:rsid w:val="006668D8"/>
    <w:rsid w:val="006773B7"/>
    <w:rsid w:val="006A1152"/>
    <w:rsid w:val="006A492E"/>
    <w:rsid w:val="007218D6"/>
    <w:rsid w:val="0072378E"/>
    <w:rsid w:val="007332E7"/>
    <w:rsid w:val="00746EBA"/>
    <w:rsid w:val="00752493"/>
    <w:rsid w:val="007A085B"/>
    <w:rsid w:val="007C2A04"/>
    <w:rsid w:val="007D1618"/>
    <w:rsid w:val="007D161D"/>
    <w:rsid w:val="007E7E03"/>
    <w:rsid w:val="008059AE"/>
    <w:rsid w:val="008318FE"/>
    <w:rsid w:val="00845099"/>
    <w:rsid w:val="008557E6"/>
    <w:rsid w:val="008931A8"/>
    <w:rsid w:val="008F62A9"/>
    <w:rsid w:val="0092049E"/>
    <w:rsid w:val="009231AC"/>
    <w:rsid w:val="00936F15"/>
    <w:rsid w:val="00940454"/>
    <w:rsid w:val="00972BFD"/>
    <w:rsid w:val="00974ED4"/>
    <w:rsid w:val="00983BFE"/>
    <w:rsid w:val="009859F8"/>
    <w:rsid w:val="00993CD2"/>
    <w:rsid w:val="009B2EBD"/>
    <w:rsid w:val="009C0DAC"/>
    <w:rsid w:val="009D383A"/>
    <w:rsid w:val="009E2418"/>
    <w:rsid w:val="009F0275"/>
    <w:rsid w:val="00A23B1F"/>
    <w:rsid w:val="00A23EEB"/>
    <w:rsid w:val="00A25AC6"/>
    <w:rsid w:val="00A70566"/>
    <w:rsid w:val="00A7440E"/>
    <w:rsid w:val="00AB2B2B"/>
    <w:rsid w:val="00AD13BF"/>
    <w:rsid w:val="00AD510C"/>
    <w:rsid w:val="00AD6AC9"/>
    <w:rsid w:val="00AE649B"/>
    <w:rsid w:val="00AF5578"/>
    <w:rsid w:val="00B032F0"/>
    <w:rsid w:val="00B658A4"/>
    <w:rsid w:val="00BA05C4"/>
    <w:rsid w:val="00BB087E"/>
    <w:rsid w:val="00BC0816"/>
    <w:rsid w:val="00BD483F"/>
    <w:rsid w:val="00C0215D"/>
    <w:rsid w:val="00C059B6"/>
    <w:rsid w:val="00C359D7"/>
    <w:rsid w:val="00C504FC"/>
    <w:rsid w:val="00C515F4"/>
    <w:rsid w:val="00C52D9B"/>
    <w:rsid w:val="00CC3892"/>
    <w:rsid w:val="00CE444A"/>
    <w:rsid w:val="00D41C9C"/>
    <w:rsid w:val="00D5642F"/>
    <w:rsid w:val="00D60E3E"/>
    <w:rsid w:val="00D70B9D"/>
    <w:rsid w:val="00DB77C6"/>
    <w:rsid w:val="00DF6FCA"/>
    <w:rsid w:val="00E23F8C"/>
    <w:rsid w:val="00EA1BCB"/>
    <w:rsid w:val="00ED2A5F"/>
    <w:rsid w:val="00ED4DC0"/>
    <w:rsid w:val="00EF1626"/>
    <w:rsid w:val="00EF326F"/>
    <w:rsid w:val="00F33724"/>
    <w:rsid w:val="00F525AB"/>
    <w:rsid w:val="00F529C2"/>
    <w:rsid w:val="00F62A93"/>
    <w:rsid w:val="00F70D4F"/>
    <w:rsid w:val="00FA2C23"/>
    <w:rsid w:val="00FB27C2"/>
    <w:rsid w:val="00FB7E6C"/>
    <w:rsid w:val="00FD3CAD"/>
    <w:rsid w:val="00FD5189"/>
    <w:rsid w:val="0982619D"/>
    <w:rsid w:val="0A4267B5"/>
    <w:rsid w:val="10AD196B"/>
    <w:rsid w:val="10E7394E"/>
    <w:rsid w:val="112812B5"/>
    <w:rsid w:val="17C46D54"/>
    <w:rsid w:val="195B6310"/>
    <w:rsid w:val="1DCF3C77"/>
    <w:rsid w:val="30195E78"/>
    <w:rsid w:val="32E31C0C"/>
    <w:rsid w:val="40526AE1"/>
    <w:rsid w:val="485F62CB"/>
    <w:rsid w:val="49CE697C"/>
    <w:rsid w:val="4AE229CF"/>
    <w:rsid w:val="4ED0560E"/>
    <w:rsid w:val="53185218"/>
    <w:rsid w:val="63D454F3"/>
    <w:rsid w:val="67E55A59"/>
    <w:rsid w:val="69280FCE"/>
    <w:rsid w:val="697773C1"/>
    <w:rsid w:val="721A3CC1"/>
    <w:rsid w:val="72B66830"/>
    <w:rsid w:val="73136677"/>
    <w:rsid w:val="7D701C2E"/>
    <w:rsid w:val="7EFF24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9A0888"/>
  <w15:docId w15:val="{84EA07A1-3EE9-469B-9552-97882CAAD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ID" w:eastAsia="en-ID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semiHidden="1" w:uiPriority="99" w:unhideWhenUsed="1" w:qFormat="1"/>
    <w:lsdException w:name="caption" w:semiHidden="1" w:unhideWhenUsed="1" w:qFormat="1"/>
    <w:lsdException w:name="annotation reference" w:semiHidden="1" w:uiPriority="99" w:unhideWhenUsed="1" w:qFormat="1"/>
    <w:lsdException w:name="Title" w:qFormat="1"/>
    <w:lsdException w:name="Default Paragraph Font" w:semiHidden="1" w:uiPriority="1" w:unhideWhenUsed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iPriority="99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 w:qFormat="1"/>
    <w:lsdException w:name="Table Grid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60" w:line="259" w:lineRule="auto"/>
    </w:pPr>
    <w:rPr>
      <w:rFonts w:ascii="Calibri" w:eastAsia="Calibri" w:hAnsi="Calibri" w:cs="Calibri"/>
      <w:sz w:val="22"/>
      <w:szCs w:val="22"/>
      <w:lang w:val="id-ID" w:eastAsia="zh-CN"/>
    </w:rPr>
  </w:style>
  <w:style w:type="paragraph" w:styleId="Heading1">
    <w:name w:val="heading 1"/>
    <w:basedOn w:val="Normal"/>
    <w:next w:val="Normal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qFormat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qFormat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qFormat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qFormat/>
    <w:rPr>
      <w:b/>
      <w:bCs/>
    </w:rPr>
  </w:style>
  <w:style w:type="paragraph" w:styleId="Subtitle">
    <w:name w:val="Subtitle"/>
    <w:basedOn w:val="Normal"/>
    <w:next w:val="Normal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styleId="TableGrid">
    <w:name w:val="Table Grid"/>
    <w:basedOn w:val="TableNormal1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Normal1">
    <w:name w:val="Table Normal1"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Segoe UI" w:hAnsi="Segoe UI" w:cs="Segoe UI"/>
      <w:sz w:val="18"/>
      <w:szCs w:val="18"/>
      <w:lang w:val="id-ID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lang w:val="id-ID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  <w:lang w:val="id-ID"/>
    </w:rPr>
  </w:style>
  <w:style w:type="table" w:customStyle="1" w:styleId="Style22">
    <w:name w:val="_Style 22"/>
    <w:basedOn w:val="TableNormal1"/>
    <w:qFormat/>
    <w:tblPr>
      <w:tblCellMar>
        <w:left w:w="108" w:type="dxa"/>
        <w:right w:w="108" w:type="dxa"/>
      </w:tblCellMar>
    </w:tblPr>
  </w:style>
  <w:style w:type="table" w:customStyle="1" w:styleId="Style23">
    <w:name w:val="_Style 23"/>
    <w:basedOn w:val="TableNormal1"/>
    <w:qFormat/>
    <w:tblPr>
      <w:tblCellMar>
        <w:left w:w="108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eP6f4FxxEYashJ90yMdhb2OucQw==">AMUW2mVD/FNJwh+ZuJJ+uK4LnZVyE4E7FrRZyNmy5YLLuvGw8Hl+A6zSTRtJFTExDJZJE0GDpgCnIW6mt4zlp0Un5TIB47paKhW76nxi/zoox3QAMa6Dt0pEV5zUURo/r4fd42EUqX4a</go:docsCustomData>
</go:gDocsCustomXmlDataStorage>
</file>

<file path=customXml/itemProps1.xml><?xml version="1.0" encoding="utf-8"?>
<ds:datastoreItem xmlns:ds="http://schemas.openxmlformats.org/officeDocument/2006/customXml" ds:itemID="{5680CB4B-01CE-4B53-B8E1-7F257AFE2DF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</TotalTime>
  <Pages>2</Pages>
  <Words>260</Words>
  <Characters>148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hmah Wikratul Yumni</dc:creator>
  <cp:lastModifiedBy>Bill Van Ricardo Zalukhu</cp:lastModifiedBy>
  <cp:revision>27</cp:revision>
  <cp:lastPrinted>2023-09-01T02:15:00Z</cp:lastPrinted>
  <dcterms:created xsi:type="dcterms:W3CDTF">2023-08-25T07:57:00Z</dcterms:created>
  <dcterms:modified xsi:type="dcterms:W3CDTF">2024-04-23T0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3431</vt:lpwstr>
  </property>
  <property fmtid="{D5CDD505-2E9C-101B-9397-08002B2CF9AE}" pid="3" name="ICV">
    <vt:lpwstr>BD539E55352F4B968B8BB2B44BFD50D3_13</vt:lpwstr>
  </property>
</Properties>
</file>